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34DB" w:rsidRDefault="004A3A40" w:rsidP="004A3A40">
      <w:bookmarkStart w:id="0" w:name="_GoBack"/>
      <w:r>
        <w:t xml:space="preserve">Ode to Oklahoma </w:t>
      </w:r>
      <w:r>
        <w:br/>
      </w:r>
    </w:p>
    <w:p w:rsidR="004A3A40" w:rsidRDefault="004A3A40" w:rsidP="00EF16E4">
      <w:pPr>
        <w:spacing w:line="360" w:lineRule="auto"/>
        <w:jc w:val="left"/>
      </w:pPr>
      <w:r>
        <w:t>Oh come sweet rain and let the golden planes dance in your</w:t>
      </w:r>
      <w:r w:rsidR="00EF16E4">
        <w:t xml:space="preserve"> gentle</w:t>
      </w:r>
      <w:r>
        <w:t xml:space="preserve"> shower</w:t>
      </w:r>
      <w:r w:rsidR="00EF16E4">
        <w:t>.</w:t>
      </w:r>
    </w:p>
    <w:p w:rsidR="00EF16E4" w:rsidRDefault="00EF16E4" w:rsidP="00EF16E4">
      <w:pPr>
        <w:spacing w:line="360" w:lineRule="auto"/>
        <w:jc w:val="left"/>
      </w:pPr>
      <w:r>
        <w:t xml:space="preserve">Let the wind caress the bales of hay and blow the tall grass about in all its power.  </w:t>
      </w:r>
    </w:p>
    <w:p w:rsidR="00EF16E4" w:rsidRDefault="00EF16E4" w:rsidP="00EF16E4">
      <w:pPr>
        <w:spacing w:line="360" w:lineRule="auto"/>
        <w:jc w:val="left"/>
      </w:pPr>
      <w:r>
        <w:t xml:space="preserve">Grey storm clouds obscure the sun and darken the skies. </w:t>
      </w:r>
    </w:p>
    <w:p w:rsidR="00F618E1" w:rsidRDefault="00F618E1" w:rsidP="00EF16E4">
      <w:pPr>
        <w:spacing w:line="360" w:lineRule="auto"/>
        <w:jc w:val="left"/>
      </w:pPr>
      <w:r>
        <w:t xml:space="preserve">Thunder rumbles and crashes in the distance as lightning gives out shattering cries. </w:t>
      </w:r>
    </w:p>
    <w:p w:rsidR="00EF16E4" w:rsidRDefault="00F618E1" w:rsidP="00EF16E4">
      <w:pPr>
        <w:spacing w:line="360" w:lineRule="auto"/>
        <w:jc w:val="left"/>
      </w:pPr>
      <w:r>
        <w:t xml:space="preserve">Billows of clouds begin to </w:t>
      </w:r>
      <w:r w:rsidR="006218C5">
        <w:t xml:space="preserve">churn and rotate forming a spiraling cyclone high in the air. </w:t>
      </w:r>
    </w:p>
    <w:p w:rsidR="006218C5" w:rsidRDefault="006218C5" w:rsidP="00EF16E4">
      <w:pPr>
        <w:spacing w:line="360" w:lineRule="auto"/>
        <w:jc w:val="left"/>
      </w:pPr>
      <w:r>
        <w:t xml:space="preserve">The foreboding tip soon descends to the ground prepared </w:t>
      </w:r>
      <w:r w:rsidR="00722699">
        <w:t>for its chaotic whirl.</w:t>
      </w:r>
      <w:r>
        <w:t xml:space="preserve"> </w:t>
      </w:r>
    </w:p>
    <w:p w:rsidR="00722699" w:rsidRDefault="00722699" w:rsidP="00EF16E4">
      <w:pPr>
        <w:spacing w:line="360" w:lineRule="auto"/>
        <w:jc w:val="left"/>
      </w:pPr>
      <w:r>
        <w:t xml:space="preserve">Miles away native eyes watch this spectacle unfurl. </w:t>
      </w:r>
    </w:p>
    <w:p w:rsidR="00722699" w:rsidRDefault="00722699" w:rsidP="00EF16E4">
      <w:pPr>
        <w:spacing w:line="360" w:lineRule="auto"/>
        <w:jc w:val="left"/>
      </w:pPr>
      <w:r>
        <w:t>Frozen spheres fall from the darkened stormy masses above scattering the ground</w:t>
      </w:r>
    </w:p>
    <w:p w:rsidR="00722699" w:rsidRDefault="00722699" w:rsidP="00EF16E4">
      <w:pPr>
        <w:spacing w:line="360" w:lineRule="auto"/>
        <w:jc w:val="left"/>
      </w:pPr>
      <w:r>
        <w:t xml:space="preserve">With little to no love. </w:t>
      </w:r>
    </w:p>
    <w:p w:rsidR="007E497F" w:rsidRDefault="007E497F" w:rsidP="00EF16E4">
      <w:pPr>
        <w:spacing w:line="360" w:lineRule="auto"/>
        <w:jc w:val="left"/>
      </w:pPr>
      <w:r>
        <w:t xml:space="preserve">Slender tornado spins picking up dirt and grass leaving a deep path in the earth. </w:t>
      </w:r>
    </w:p>
    <w:p w:rsidR="007E497F" w:rsidRDefault="007E497F" w:rsidP="00EF16E4">
      <w:pPr>
        <w:spacing w:line="360" w:lineRule="auto"/>
        <w:jc w:val="left"/>
      </w:pPr>
      <w:r>
        <w:t xml:space="preserve">Despite this frightening sight the eyes that watch are filled with mirth. </w:t>
      </w:r>
    </w:p>
    <w:p w:rsidR="007E497F" w:rsidRDefault="007E497F" w:rsidP="00EF16E4">
      <w:pPr>
        <w:spacing w:line="360" w:lineRule="auto"/>
        <w:jc w:val="left"/>
      </w:pPr>
      <w:r>
        <w:t xml:space="preserve">This is the legacy of their home for Mother Nature is a force to fear and respect. </w:t>
      </w:r>
    </w:p>
    <w:p w:rsidR="00287D8D" w:rsidRDefault="00287D8D" w:rsidP="00EF16E4">
      <w:pPr>
        <w:spacing w:line="360" w:lineRule="auto"/>
        <w:jc w:val="left"/>
      </w:pPr>
      <w:r>
        <w:t xml:space="preserve">This ode to Oklahoma is one for this former citizen to protect. </w:t>
      </w:r>
    </w:p>
    <w:p w:rsidR="00287D8D" w:rsidRDefault="00287D8D" w:rsidP="00EF16E4">
      <w:pPr>
        <w:spacing w:line="360" w:lineRule="auto"/>
        <w:jc w:val="left"/>
      </w:pPr>
      <w:r>
        <w:t xml:space="preserve">Destruction may come and flee whether it be land or by sea. </w:t>
      </w:r>
    </w:p>
    <w:p w:rsidR="00287D8D" w:rsidRDefault="00287D8D" w:rsidP="00EF16E4">
      <w:pPr>
        <w:spacing w:line="360" w:lineRule="auto"/>
        <w:jc w:val="left"/>
      </w:pPr>
      <w:r>
        <w:t xml:space="preserve">Life will find a way to endure for the dawn will come the next day that is for sure. </w:t>
      </w:r>
    </w:p>
    <w:bookmarkEnd w:id="0"/>
    <w:p w:rsidR="006218C5" w:rsidRDefault="006218C5" w:rsidP="00EF16E4">
      <w:pPr>
        <w:spacing w:line="360" w:lineRule="auto"/>
        <w:jc w:val="left"/>
      </w:pPr>
    </w:p>
    <w:p w:rsidR="004A3A40" w:rsidRDefault="004A3A40" w:rsidP="004A3A40"/>
    <w:p w:rsidR="004A3A40" w:rsidRDefault="004A3A40"/>
    <w:sectPr w:rsidR="004A3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sjA2MTEwsrAwMzdU0lEKTi0uzszPAykwrAUAqV1rwiwAAAA="/>
  </w:docVars>
  <w:rsids>
    <w:rsidRoot w:val="004A3A40"/>
    <w:rsid w:val="00287D8D"/>
    <w:rsid w:val="004A3A40"/>
    <w:rsid w:val="006218C5"/>
    <w:rsid w:val="0070431F"/>
    <w:rsid w:val="00722699"/>
    <w:rsid w:val="007334DB"/>
    <w:rsid w:val="007E497F"/>
    <w:rsid w:val="00EF16E4"/>
    <w:rsid w:val="00F61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Grimm</dc:creator>
  <cp:lastModifiedBy>Amanda Grimm</cp:lastModifiedBy>
  <cp:revision>1</cp:revision>
  <dcterms:created xsi:type="dcterms:W3CDTF">2016-05-24T01:52:00Z</dcterms:created>
  <dcterms:modified xsi:type="dcterms:W3CDTF">2016-05-24T03:14:00Z</dcterms:modified>
</cp:coreProperties>
</file>